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omputer</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0" w:name="Xd345adee7a4eb3839db43eee4e90d97df243f7c"/>
    <w:p>
      <w:pPr>
        <w:pStyle w:val="Heading1"/>
      </w:pPr>
      <w:r>
        <w:t xml:space="preserve">Scholarship Application Letter for Advanced Studies in Computer Engineering at Guangzhou Institutions</w:t>
      </w:r>
    </w:p>
    <w:p>
      <w:pPr>
        <w:pStyle w:val="FirstParagraph"/>
      </w:pPr>
      <w:r>
        <w:t xml:space="preserve">Dear Scholarship Selection Committee,</w:t>
      </w:r>
    </w:p>
    <w:p>
      <w:pPr>
        <w:pStyle w:val="BodyText"/>
      </w:pPr>
      <w:r>
        <w:t xml:space="preserve">It is with profound enthusiasm and a clear sense of purpose that I submit my application for the prestigious [Specify Scholarship Name] scholarship to pursue advanced studies in Computer Engineering at a leading institution in China Guangzhou. This Scholarship Application Letter serves as both my formal request and a testament to my unwavering commitment to becoming an innovative Computer Engineer who will contribute meaningfully to global technological advancement, particularly within the dynamic ecosystem of China Guangzhou.</w:t>
      </w:r>
    </w:p>
    <w:p>
      <w:pPr>
        <w:pStyle w:val="BodyText"/>
      </w:pPr>
      <w:r>
        <w:t xml:space="preserve">My academic journey has been meticulously shaped by a deep fascination with computer systems, algorithms, and their transformative potential. I have completed my Bachelor of Science in Computer Science &amp; Engineering from [Your University Name], graduating with honors (GPA: X.X/4.0), where I focused on artificial intelligence, cloud computing infrastructure, and data analytics. My undergraduate research on optimizing distributed systems for real-time traffic management at [Your University Research Lab] not only honed my technical skills but also solidified my conviction that the future of Computer Engineering lies in creating scalable, intelligent solutions for urban challenges – a mission perfectly aligned with Guangzhou's status as a global technology and innovation hub.</w:t>
      </w:r>
    </w:p>
    <w:p>
      <w:pPr>
        <w:pStyle w:val="BodyText"/>
      </w:pPr>
      <w:r>
        <w:t xml:space="preserve">China Guangzhou is not merely a geographical location on my academic map; it represents the epicenter of the technological revolution I aspire to join. The city, recognized as one of China's top three "Smart Cities" alongside Shenzhen and Beijing, boasts an unparalleled concentration of tech giants (including Huawei's major R&amp;D centers, Tencent's AI labs), cutting-edge innovation parks like Nansha Smart City and Guangzhou Science City, and world-class universities such as South China University of Technology (SCUT) and Sun Yat-sen University. These institutions consistently rank among the top in Asia for Computer Engineering research, particularly in fields critical to my goals: AI-driven urban planning, edge computing for IoT networks, and sustainable data center technologies. Choosing to study within this vibrant ecosystem is not a preference; it is an essential strategic decision for my development as a Computer Engineer. The opportunity to learn from faculty actively collaborating with companies embedded in China Guangzhou's tech landscape provides an irreplaceable practical dimension to theoretical knowledge that cannot be replicated elsewhere.</w:t>
      </w:r>
    </w:p>
    <w:p>
      <w:pPr>
        <w:pStyle w:val="BodyText"/>
      </w:pPr>
      <w:r>
        <w:t xml:space="preserve">The [Specify Scholarship Name] scholarship is the crucial catalyst I require to fully engage with this transformative opportunity. The financial support would enable me to dedicate myself entirely to rigorous academic pursuits and hands-on research projects at my chosen Guangzhou institution without the burden of excessive part-time work, which is essential for deepening my expertise in complex areas like machine learning architecture and secure cloud infrastructure. Specifically, I aim to contribute to projects focused on developing AI models for optimizing Guangzhou's massive transportation networks or enhancing energy efficiency in the city's rapidly expanding data centers – direct applications of Computer Engineering that address China Guangzhou's specific urban development needs. This scholarship would provide the resources necessary to access advanced laboratories, collaborate with industry partners like DJI or ZTE (all headquartered in the broader Guangdong region), and participate in international conferences hosted locally, such as the annual AI for Smart Cities Summit held in Guangzhou.</w:t>
      </w:r>
    </w:p>
    <w:p>
      <w:pPr>
        <w:pStyle w:val="BodyText"/>
      </w:pPr>
      <w:r>
        <w:t xml:space="preserve">My professional aspirations extend far beyond technical mastery. As a future Computer Engineer, I am committed to leveraging my skills for societal benefit. China Guangzhou's ambitious "Digital Guangdong 2030" initiative provides the perfect context for this mission. I envision developing open-source tools that assist municipal governments in analyzing traffic flow data or creating predictive models for sustainable resource management, directly supporting Guangzhou's vision of a smarter, greener metropolis. My long-term goal is to establish a research partnership between Chinese institutions and international academia focused on ethical AI deployment in densely populated urban environments – an initiative I believe can be most effectively launched from within the unique environment of China Guangzhou.</w:t>
      </w:r>
    </w:p>
    <w:p>
      <w:pPr>
        <w:pStyle w:val="BodyText"/>
      </w:pPr>
      <w:r>
        <w:t xml:space="preserve">I am acutely aware that the decision to study Computer Engineering in China Guangzhou is a significant one, requiring cultural adaptation and deep engagement with a vibrant academic community. I have proactively begun learning Mandarin (HSK Level 3) and have actively researched Chinese academic culture and business etiquette. I am not just seeking an education; I am seeking immersion within the very heart of where next-generation computer engineering solutions are being forged. This Scholarship Application Letter is my formal declaration that I possess the academic rigor, clear vision, and cultural readiness to thrive in this environment and make substantial contributions from day one.</w:t>
      </w:r>
    </w:p>
    <w:p>
      <w:pPr>
        <w:pStyle w:val="BodyText"/>
      </w:pPr>
      <w:r>
        <w:t xml:space="preserve">My resume, academic transcripts, and letters of recommendation provide detailed evidence of my qualifications. However, it is through this Scholarship Application Letter that I hope to convey the depth of my passion for Computer Engineering and the specific reasons why China Guangzhou is indispensable to achieving my potential. The [Specify Scholarship Name] scholarship represents more than financial assistance; it represents an investment in a future Computer Engineer equipped with the precise knowledge, network, and cultural understanding needed to innovate within one of the world's most dynamic technology landscapes. I am eager to bring my dedication, technical skills, and innovative spirit to Guangzhou and contribute meaningfully to its technological ascent as a Computer Engineer.</w:t>
      </w:r>
    </w:p>
    <w:p>
      <w:pPr>
        <w:pStyle w:val="BodyText"/>
      </w:pPr>
      <w:r>
        <w:t xml:space="preserve">Thank you for considering my application. I have attached all required documents and welcome the opportunity to discuss my qualifications further in an interview at your convenience.</w:t>
      </w:r>
    </w:p>
    <w:p>
      <w:pPr>
        <w:pStyle w:val="BodyText"/>
      </w:pPr>
      <w:r>
        <w:t xml:space="preserve">Sincerely,</w:t>
      </w:r>
    </w:p>
    <w:p>
      <w:pPr>
        <w:pStyle w:val="BodyText"/>
      </w:pPr>
      <w:r>
        <w:br/>
      </w:r>
    </w:p>
    <w:p>
      <w:pPr>
        <w:pStyle w:val="BodyText"/>
      </w:pPr>
      <w:r>
        <w:t xml:space="preserve">[Your Full Name]</w:t>
      </w:r>
    </w:p>
    <w:p>
      <w:pPr>
        <w:pStyle w:val="BodyText"/>
      </w:pPr>
      <w:r>
        <w:t xml:space="preserve">[Your Student ID/Passport Number]</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omputer Engineering in China Guangzhou</dc:title>
  <dc:creator/>
  <dc:language>en</dc:language>
  <cp:keywords/>
  <dcterms:created xsi:type="dcterms:W3CDTF">2026-07-17T19:00:35Z</dcterms:created>
  <dcterms:modified xsi:type="dcterms:W3CDTF">2026-07-17T19:00:35Z</dcterms:modified>
</cp:coreProperties>
</file>

<file path=docProps/custom.xml><?xml version="1.0" encoding="utf-8"?>
<Properties xmlns="http://schemas.openxmlformats.org/officeDocument/2006/custom-properties" xmlns:vt="http://schemas.openxmlformats.org/officeDocument/2006/docPropsVTypes"/>
</file>